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97BD3" w14:textId="77777777" w:rsidR="00263B87" w:rsidRDefault="00263B87" w:rsidP="00F32B00">
      <w:bookmarkStart w:id="0" w:name="_Hlk34916732"/>
      <w:bookmarkEnd w:id="0"/>
    </w:p>
    <w:p w14:paraId="74FFF3F0" w14:textId="6A774A9E" w:rsidR="00263B87" w:rsidRPr="00112D2E" w:rsidRDefault="00112D2E" w:rsidP="00263B87">
      <w:pPr>
        <w:rPr>
          <w:rFonts w:ascii="Arial" w:hAnsi="Arial" w:cs="Arial"/>
          <w:sz w:val="20"/>
          <w:szCs w:val="20"/>
        </w:rPr>
      </w:pPr>
      <w:r w:rsidRPr="00112D2E">
        <w:rPr>
          <w:rFonts w:ascii="Arial" w:hAnsi="Arial" w:cs="Arial"/>
          <w:sz w:val="20"/>
          <w:szCs w:val="20"/>
        </w:rPr>
        <w:t>March 2020</w:t>
      </w:r>
    </w:p>
    <w:p w14:paraId="7D7691FF" w14:textId="48CBD47B" w:rsidR="00112D2E" w:rsidRDefault="00112D2E" w:rsidP="00263B87"/>
    <w:p w14:paraId="4EA33B70" w14:textId="54B2A730" w:rsidR="00112D2E" w:rsidRPr="00112D2E" w:rsidRDefault="00112D2E" w:rsidP="00112D2E">
      <w:pPr>
        <w:jc w:val="center"/>
        <w:rPr>
          <w:rFonts w:ascii="Arial" w:hAnsi="Arial" w:cs="Arial"/>
          <w:b/>
          <w:bCs/>
          <w:color w:val="1F3864" w:themeColor="accent1" w:themeShade="80"/>
          <w:sz w:val="40"/>
          <w:szCs w:val="40"/>
        </w:rPr>
      </w:pPr>
      <w:r w:rsidRPr="00112D2E">
        <w:rPr>
          <w:rFonts w:ascii="Arial" w:hAnsi="Arial" w:cs="Arial"/>
          <w:b/>
          <w:bCs/>
          <w:color w:val="1F3864" w:themeColor="accent1" w:themeShade="80"/>
          <w:sz w:val="40"/>
          <w:szCs w:val="40"/>
        </w:rPr>
        <w:t>California Proposition 65 Warning</w:t>
      </w:r>
    </w:p>
    <w:p w14:paraId="64C4BF91" w14:textId="6AF6036D" w:rsidR="00112D2E" w:rsidRDefault="00112D2E" w:rsidP="00263B87"/>
    <w:p w14:paraId="7AEE600F" w14:textId="1BFBC40C" w:rsidR="00112D2E" w:rsidRPr="00112D2E" w:rsidRDefault="00112D2E" w:rsidP="00263B87">
      <w:pPr>
        <w:rPr>
          <w:rFonts w:ascii="Arial" w:hAnsi="Arial" w:cs="Arial"/>
        </w:rPr>
      </w:pPr>
      <w:r w:rsidRPr="00112D2E">
        <w:rPr>
          <w:rFonts w:ascii="Arial" w:hAnsi="Arial" w:cs="Arial"/>
        </w:rPr>
        <w:t>Product Range:    CURRENT TRANSFORMERS</w:t>
      </w:r>
    </w:p>
    <w:p w14:paraId="1F8DC1B1" w14:textId="246A15EA" w:rsidR="00112D2E" w:rsidRPr="00112D2E" w:rsidRDefault="00112D2E" w:rsidP="00263B87">
      <w:pPr>
        <w:rPr>
          <w:rFonts w:ascii="Arial" w:hAnsi="Arial" w:cs="Arial"/>
        </w:rPr>
      </w:pPr>
      <w:r w:rsidRPr="00112D2E">
        <w:rPr>
          <w:rFonts w:ascii="Arial" w:hAnsi="Arial" w:cs="Arial"/>
        </w:rPr>
        <w:t>Product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Names</w:t>
      </w:r>
      <w:r w:rsidRPr="00112D2E">
        <w:rPr>
          <w:rFonts w:ascii="Arial" w:hAnsi="Arial" w:cs="Arial"/>
        </w:rPr>
        <w:t> :</w:t>
      </w:r>
      <w:proofErr w:type="gramEnd"/>
      <w:r w:rsidRPr="00112D2E">
        <w:rPr>
          <w:rFonts w:ascii="Arial" w:hAnsi="Arial" w:cs="Arial"/>
        </w:rPr>
        <w:t xml:space="preserve">  </w:t>
      </w:r>
      <w:r w:rsidR="00A07359">
        <w:rPr>
          <w:rFonts w:ascii="Arial" w:hAnsi="Arial" w:cs="Arial"/>
        </w:rPr>
        <w:t xml:space="preserve">ACTL-0750, ACTL-1250, </w:t>
      </w:r>
      <w:proofErr w:type="spellStart"/>
      <w:r w:rsidR="00A07359">
        <w:rPr>
          <w:rFonts w:ascii="Arial" w:hAnsi="Arial" w:cs="Arial"/>
        </w:rPr>
        <w:t>CTRC</w:t>
      </w:r>
      <w:proofErr w:type="spellEnd"/>
      <w:r w:rsidR="00A07359">
        <w:rPr>
          <w:rFonts w:ascii="Arial" w:hAnsi="Arial" w:cs="Arial"/>
        </w:rPr>
        <w:t>, CTR</w:t>
      </w:r>
    </w:p>
    <w:p w14:paraId="1A3E376D" w14:textId="315C46A4" w:rsidR="00263B87" w:rsidRPr="00112D2E" w:rsidRDefault="00112D2E" w:rsidP="00263B87">
      <w:pPr>
        <w:rPr>
          <w:u w:val="thick"/>
        </w:rPr>
      </w:pP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  <w:r w:rsidRPr="00112D2E">
        <w:rPr>
          <w:u w:val="thick"/>
        </w:rPr>
        <w:tab/>
      </w:r>
    </w:p>
    <w:p w14:paraId="52922E43" w14:textId="77777777" w:rsidR="00112D2E" w:rsidRDefault="00112D2E" w:rsidP="00112D2E">
      <w:pPr>
        <w:spacing w:after="0"/>
        <w:rPr>
          <w:rFonts w:ascii="Arial" w:hAnsi="Arial" w:cs="Arial"/>
          <w:b/>
          <w:sz w:val="18"/>
          <w:lang w:val="en-BZ"/>
        </w:rPr>
      </w:pPr>
    </w:p>
    <w:p w14:paraId="08F23BA6" w14:textId="77777777" w:rsidR="00A07359" w:rsidRDefault="00A07359" w:rsidP="00A07359">
      <w:pPr>
        <w:spacing w:after="0"/>
        <w:jc w:val="center"/>
        <w:rPr>
          <w:rFonts w:ascii="Arial" w:hAnsi="Arial" w:cs="Arial"/>
          <w:b/>
          <w:color w:val="44546A" w:themeColor="text2"/>
          <w:sz w:val="32"/>
          <w:szCs w:val="34"/>
          <w:lang w:val="fr-FR"/>
        </w:rPr>
      </w:pPr>
    </w:p>
    <w:p w14:paraId="4FE6F957" w14:textId="77777777" w:rsidR="00A07359" w:rsidRPr="007F7831" w:rsidRDefault="00A07359" w:rsidP="00A07359">
      <w:pPr>
        <w:spacing w:after="0"/>
        <w:rPr>
          <w:rFonts w:ascii="Arial" w:hAnsi="Arial" w:cs="Arial"/>
          <w:sz w:val="18"/>
          <w:lang w:val="en-BZ"/>
        </w:rPr>
      </w:pPr>
      <w:r>
        <w:rPr>
          <w:noProof/>
        </w:rPr>
        <w:drawing>
          <wp:inline distT="0" distB="0" distL="0" distR="0" wp14:anchorId="53D345AE" wp14:editId="6B251008">
            <wp:extent cx="182880" cy="1828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303A5">
        <w:rPr>
          <w:rFonts w:ascii="Arial" w:hAnsi="Arial" w:cs="Arial"/>
          <w:b/>
          <w:sz w:val="18"/>
          <w:lang w:val="en-BZ"/>
        </w:rPr>
        <w:t>WARNING</w:t>
      </w:r>
    </w:p>
    <w:p w14:paraId="6AF8549F" w14:textId="77777777" w:rsidR="00A07359" w:rsidRPr="007F7831" w:rsidRDefault="00A07359" w:rsidP="00A07359">
      <w:pPr>
        <w:jc w:val="both"/>
        <w:rPr>
          <w:rStyle w:val="Hyperlink"/>
          <w:rFonts w:ascii="Arial" w:hAnsi="Arial" w:cs="Arial"/>
          <w:lang w:val="en-BZ"/>
        </w:rPr>
      </w:pPr>
      <w:r w:rsidRPr="00781F54">
        <w:rPr>
          <w:rFonts w:ascii="Arial" w:hAnsi="Arial" w:cs="Arial"/>
          <w:sz w:val="18"/>
          <w:lang w:val="en-BZ"/>
        </w:rPr>
        <w:t xml:space="preserve">This product can expose you to chemicals including </w:t>
      </w:r>
      <w:r>
        <w:rPr>
          <w:rFonts w:ascii="Arial" w:hAnsi="Arial" w:cs="Arial"/>
          <w:sz w:val="18"/>
          <w:lang w:val="en-BZ"/>
        </w:rPr>
        <w:t>Antimony Trioxide</w:t>
      </w:r>
      <w:r w:rsidRPr="00781F54">
        <w:rPr>
          <w:rFonts w:ascii="Arial" w:hAnsi="Arial" w:cs="Arial"/>
          <w:sz w:val="18"/>
          <w:lang w:val="en-BZ"/>
        </w:rPr>
        <w:t xml:space="preserve">, which is known to the State of California to cause </w:t>
      </w:r>
      <w:r>
        <w:rPr>
          <w:rFonts w:ascii="Arial" w:hAnsi="Arial" w:cs="Arial"/>
          <w:sz w:val="18"/>
          <w:lang w:val="en-BZ"/>
        </w:rPr>
        <w:t>cancer</w:t>
      </w:r>
      <w:r w:rsidRPr="00781F54">
        <w:rPr>
          <w:rFonts w:ascii="Arial" w:hAnsi="Arial" w:cs="Arial"/>
          <w:sz w:val="18"/>
          <w:lang w:val="en-BZ"/>
        </w:rPr>
        <w:t>.</w:t>
      </w:r>
      <w:r>
        <w:rPr>
          <w:rFonts w:ascii="Arial" w:hAnsi="Arial" w:cs="Arial"/>
          <w:sz w:val="18"/>
          <w:lang w:val="en-BZ"/>
        </w:rPr>
        <w:t xml:space="preserve"> </w:t>
      </w:r>
      <w:r w:rsidRPr="007F7831">
        <w:rPr>
          <w:rFonts w:ascii="Arial" w:hAnsi="Arial" w:cs="Arial"/>
          <w:sz w:val="18"/>
          <w:lang w:val="en-BZ"/>
        </w:rPr>
        <w:t>For more information</w:t>
      </w:r>
      <w:r>
        <w:rPr>
          <w:rFonts w:ascii="Arial" w:hAnsi="Arial" w:cs="Arial"/>
          <w:sz w:val="18"/>
          <w:lang w:val="en-BZ"/>
        </w:rPr>
        <w:t xml:space="preserve"> </w:t>
      </w:r>
      <w:r w:rsidRPr="007F7831">
        <w:rPr>
          <w:rFonts w:ascii="Arial" w:hAnsi="Arial" w:cs="Arial"/>
          <w:sz w:val="18"/>
          <w:lang w:val="en-BZ"/>
        </w:rPr>
        <w:t>go to</w:t>
      </w:r>
      <w:r w:rsidRPr="00C303A5">
        <w:rPr>
          <w:rFonts w:ascii="Arial" w:hAnsi="Arial" w:cs="Arial"/>
          <w:sz w:val="18"/>
          <w:lang w:val="en-BZ"/>
        </w:rPr>
        <w:t>:</w:t>
      </w:r>
      <w:r w:rsidRPr="007F7831">
        <w:rPr>
          <w:rFonts w:ascii="Arial" w:hAnsi="Arial" w:cs="Arial"/>
          <w:sz w:val="18"/>
          <w:lang w:val="en-BZ"/>
        </w:rPr>
        <w:t xml:space="preserve"> </w:t>
      </w:r>
      <w:hyperlink r:id="rId12" w:history="1">
        <w:r w:rsidRPr="007F7831">
          <w:rPr>
            <w:rStyle w:val="Hyperlink"/>
            <w:rFonts w:ascii="Arial" w:hAnsi="Arial" w:cs="Arial"/>
            <w:lang w:val="en-BZ"/>
          </w:rPr>
          <w:t>www.P65Warnings.ca.gov</w:t>
        </w:r>
      </w:hyperlink>
    </w:p>
    <w:p w14:paraId="55D0A54C" w14:textId="77777777" w:rsidR="00263B87" w:rsidRPr="00112D2E" w:rsidRDefault="00263B87" w:rsidP="00263B87">
      <w:bookmarkStart w:id="1" w:name="_GoBack"/>
      <w:bookmarkEnd w:id="1"/>
    </w:p>
    <w:p w14:paraId="4062447A" w14:textId="77777777" w:rsidR="00263B87" w:rsidRPr="00112D2E" w:rsidRDefault="00263B87" w:rsidP="00263B87"/>
    <w:p w14:paraId="14E9DD6E" w14:textId="77777777" w:rsidR="00263B87" w:rsidRPr="00112D2E" w:rsidRDefault="00263B87" w:rsidP="00263B87"/>
    <w:p w14:paraId="6AE08805" w14:textId="77777777" w:rsidR="00263B87" w:rsidRPr="00112D2E" w:rsidRDefault="00263B87" w:rsidP="00263B87"/>
    <w:p w14:paraId="42CF1776" w14:textId="77777777" w:rsidR="00263B87" w:rsidRPr="00112D2E" w:rsidRDefault="00263B87" w:rsidP="00263B87"/>
    <w:p w14:paraId="1DC3D639" w14:textId="77777777" w:rsidR="00263B87" w:rsidRPr="00112D2E" w:rsidRDefault="00263B87" w:rsidP="00263B87"/>
    <w:p w14:paraId="7CFDFFB3" w14:textId="77777777" w:rsidR="00263B87" w:rsidRPr="00112D2E" w:rsidRDefault="00263B87" w:rsidP="00263B87"/>
    <w:p w14:paraId="374782AB" w14:textId="77777777" w:rsidR="00263B87" w:rsidRPr="00112D2E" w:rsidRDefault="00263B87" w:rsidP="00263B87"/>
    <w:p w14:paraId="4D6CB1B6" w14:textId="77777777" w:rsidR="00263B87" w:rsidRPr="00112D2E" w:rsidRDefault="00263B87" w:rsidP="00263B87"/>
    <w:p w14:paraId="5DEA79EB" w14:textId="77777777" w:rsidR="00263B87" w:rsidRPr="00112D2E" w:rsidRDefault="00263B87" w:rsidP="00263B87"/>
    <w:p w14:paraId="07540E4E" w14:textId="77777777" w:rsidR="00263B87" w:rsidRPr="00112D2E" w:rsidRDefault="00263B87" w:rsidP="00263B87"/>
    <w:p w14:paraId="3EB58952" w14:textId="77777777" w:rsidR="00263B87" w:rsidRPr="00112D2E" w:rsidRDefault="00263B87" w:rsidP="00263B87"/>
    <w:p w14:paraId="5561F777" w14:textId="77777777" w:rsidR="00B87C10" w:rsidRPr="00112D2E" w:rsidRDefault="00263B87" w:rsidP="00263B87">
      <w:pPr>
        <w:tabs>
          <w:tab w:val="left" w:pos="7318"/>
        </w:tabs>
      </w:pPr>
      <w:r w:rsidRPr="00112D2E">
        <w:tab/>
      </w:r>
    </w:p>
    <w:sectPr w:rsidR="00B87C10" w:rsidRPr="00112D2E" w:rsidSect="004324EA">
      <w:headerReference w:type="default" r:id="rId13"/>
      <w:footerReference w:type="default" r:id="rId14"/>
      <w:pgSz w:w="12240" w:h="15840" w:code="1"/>
      <w:pgMar w:top="1440" w:right="1008" w:bottom="245" w:left="1008" w:header="18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011A9B" w14:textId="77777777" w:rsidR="003C49FC" w:rsidRDefault="003C49FC" w:rsidP="00B21DFD">
      <w:pPr>
        <w:spacing w:after="0" w:line="240" w:lineRule="auto"/>
      </w:pPr>
      <w:r>
        <w:separator/>
      </w:r>
    </w:p>
  </w:endnote>
  <w:endnote w:type="continuationSeparator" w:id="0">
    <w:p w14:paraId="6CBC1FE3" w14:textId="77777777" w:rsidR="003C49FC" w:rsidRDefault="003C49FC" w:rsidP="00B21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BBA71" w14:textId="77777777" w:rsidR="004324EA" w:rsidRDefault="004324EA" w:rsidP="00B21DFD">
    <w:pPr>
      <w:spacing w:after="0" w:line="240" w:lineRule="auto"/>
      <w:jc w:val="center"/>
      <w:rPr>
        <w:noProof/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78F958" wp14:editId="29027ECF">
              <wp:simplePos x="0" y="0"/>
              <wp:positionH relativeFrom="column">
                <wp:posOffset>33194</wp:posOffset>
              </wp:positionH>
              <wp:positionV relativeFrom="page">
                <wp:posOffset>9372600</wp:posOffset>
              </wp:positionV>
              <wp:extent cx="64008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2373FF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2.6pt,738pt" to="506.6pt,73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" strokecolor="black [3213]" strokeweight="1pt">
              <v:stroke joinstyle="miter"/>
              <w10:wrap anchory="page"/>
            </v:line>
          </w:pict>
        </mc:Fallback>
      </mc:AlternateContent>
    </w:r>
  </w:p>
  <w:p w14:paraId="181C46A9" w14:textId="77777777" w:rsidR="00B21DFD" w:rsidRPr="00FB0465" w:rsidRDefault="00B21DFD" w:rsidP="00263B87">
    <w:pPr>
      <w:spacing w:after="0" w:line="240" w:lineRule="auto"/>
      <w:jc w:val="center"/>
      <w:rPr>
        <w:noProof/>
        <w:sz w:val="20"/>
        <w:szCs w:val="20"/>
      </w:rPr>
    </w:pPr>
    <w:r w:rsidRPr="00FB0465">
      <w:rPr>
        <w:noProof/>
        <w:sz w:val="20"/>
        <w:szCs w:val="20"/>
      </w:rPr>
      <w:t>2150 Miller Dr. Suite A, Longmont, CO 80501 USA – Website: ctlsys.com - Telephone: (303) 444-7422 – Fax: (303) 444-29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18227" w14:textId="77777777" w:rsidR="003C49FC" w:rsidRDefault="003C49FC" w:rsidP="00B21DFD">
      <w:pPr>
        <w:spacing w:after="0" w:line="240" w:lineRule="auto"/>
      </w:pPr>
      <w:r>
        <w:separator/>
      </w:r>
    </w:p>
  </w:footnote>
  <w:footnote w:type="continuationSeparator" w:id="0">
    <w:p w14:paraId="267BA154" w14:textId="77777777" w:rsidR="003C49FC" w:rsidRDefault="003C49FC" w:rsidP="00B21D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7A96C" w14:textId="77777777" w:rsidR="00A24565" w:rsidRDefault="00A24565" w:rsidP="00B87C10">
    <w:pPr>
      <w:pStyle w:val="Header"/>
      <w:tabs>
        <w:tab w:val="clear" w:pos="4680"/>
        <w:tab w:val="clear" w:pos="9360"/>
        <w:tab w:val="right" w:pos="10800"/>
      </w:tabs>
    </w:pPr>
    <w:r w:rsidRPr="007F43B7">
      <w:rPr>
        <w:noProof/>
      </w:rPr>
      <w:drawing>
        <wp:anchor distT="0" distB="0" distL="114300" distR="114300" simplePos="0" relativeHeight="251660288" behindDoc="0" locked="0" layoutInCell="1" allowOverlap="1" wp14:anchorId="152C8B4F" wp14:editId="68E91935">
          <wp:simplePos x="0" y="0"/>
          <wp:positionH relativeFrom="column">
            <wp:posOffset>4457700</wp:posOffset>
          </wp:positionH>
          <wp:positionV relativeFrom="paragraph">
            <wp:posOffset>-774700</wp:posOffset>
          </wp:positionV>
          <wp:extent cx="2241350" cy="84328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ts\AppData\Local\Microsoft\Windows\Temporary Internet Files\Content.Outlook\75UR4CHC\ccsLogoFinalOutlinesPantone295C-2017-02-15 (00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41350" cy="843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7C10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7EwsTQxNTQ1MDVX0lEKTi0uzszPAykwrAUAXMKjDCwAAAA="/>
  </w:docVars>
  <w:rsids>
    <w:rsidRoot w:val="00D61AC8"/>
    <w:rsid w:val="000F6EAA"/>
    <w:rsid w:val="00112D2E"/>
    <w:rsid w:val="00215A90"/>
    <w:rsid w:val="00263B87"/>
    <w:rsid w:val="002A0BA7"/>
    <w:rsid w:val="003C49FC"/>
    <w:rsid w:val="004324EA"/>
    <w:rsid w:val="00587578"/>
    <w:rsid w:val="005C2143"/>
    <w:rsid w:val="006637B7"/>
    <w:rsid w:val="006C797F"/>
    <w:rsid w:val="00711186"/>
    <w:rsid w:val="007F43B7"/>
    <w:rsid w:val="008F231F"/>
    <w:rsid w:val="00A07359"/>
    <w:rsid w:val="00A10D94"/>
    <w:rsid w:val="00A24565"/>
    <w:rsid w:val="00B21DFD"/>
    <w:rsid w:val="00B63FB4"/>
    <w:rsid w:val="00B87C10"/>
    <w:rsid w:val="00BD215F"/>
    <w:rsid w:val="00C95BF1"/>
    <w:rsid w:val="00CA6C21"/>
    <w:rsid w:val="00D144E9"/>
    <w:rsid w:val="00D61AC8"/>
    <w:rsid w:val="00F267F2"/>
    <w:rsid w:val="00F32B00"/>
    <w:rsid w:val="00F544D8"/>
    <w:rsid w:val="00F96FCF"/>
    <w:rsid w:val="00FB0465"/>
    <w:rsid w:val="00FB772B"/>
    <w:rsid w:val="00FC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D9F068"/>
  <w15:docId w15:val="{E7B6010C-304E-4064-9BDA-A77F1CD6A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77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7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1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DFD"/>
  </w:style>
  <w:style w:type="paragraph" w:styleId="Footer">
    <w:name w:val="footer"/>
    <w:basedOn w:val="Normal"/>
    <w:link w:val="FooterChar"/>
    <w:uiPriority w:val="99"/>
    <w:unhideWhenUsed/>
    <w:rsid w:val="00B21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DFD"/>
  </w:style>
  <w:style w:type="character" w:styleId="Hyperlink">
    <w:name w:val="Hyperlink"/>
    <w:basedOn w:val="DefaultParagraphFont"/>
    <w:uiPriority w:val="99"/>
    <w:unhideWhenUsed/>
    <w:rsid w:val="00112D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65Warnings.ca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AF843726B1E47AF74BBFD3B2BC5FC" ma:contentTypeVersion="1" ma:contentTypeDescription="Create a new document." ma:contentTypeScope="" ma:versionID="03879fc1838c17a940a65e44863ef83f">
  <xsd:schema xmlns:xsd="http://www.w3.org/2001/XMLSchema" xmlns:xs="http://www.w3.org/2001/XMLSchema" xmlns:p="http://schemas.microsoft.com/office/2006/metadata/properties" xmlns:ns2="fabc205f-c708-472c-aa36-38eec69a1e45" targetNamespace="http://schemas.microsoft.com/office/2006/metadata/properties" ma:root="true" ma:fieldsID="b4d0025afc357a34c1c6a593de21b6f7" ns2:_="">
    <xsd:import namespace="fabc205f-c708-472c-aa36-38eec69a1e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c205f-c708-472c-aa36-38eec69a1e4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abc205f-c708-472c-aa36-38eec69a1e45">CEXDKR2M4DVC-2-33</_dlc_DocId>
    <_dlc_DocIdUrl xmlns="fabc205f-c708-472c-aa36-38eec69a1e45">
      <Url>https://sp.ccontrolsys.com/_layouts/15/DocIdRedir.aspx?ID=CEXDKR2M4DVC-2-33</Url>
      <Description>CEXDKR2M4DVC-2-33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F5EB6-1067-4429-A95A-79DD0EAFC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F42563-0FE2-46CB-BD48-21E1664B969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AB87293-FB3B-4E4F-880A-97B208CAEE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bc205f-c708-472c-aa36-38eec69a1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06D45F-3FDE-46ED-AC58-81D7AEDE1E32}">
  <ds:schemaRefs>
    <ds:schemaRef ds:uri="http://schemas.microsoft.com/office/2006/metadata/properties"/>
    <ds:schemaRef ds:uri="http://schemas.microsoft.com/office/infopath/2007/PartnerControls"/>
    <ds:schemaRef ds:uri="fabc205f-c708-472c-aa36-38eec69a1e45"/>
  </ds:schemaRefs>
</ds:datastoreItem>
</file>

<file path=customXml/itemProps5.xml><?xml version="1.0" encoding="utf-8"?>
<ds:datastoreItem xmlns:ds="http://schemas.openxmlformats.org/officeDocument/2006/customXml" ds:itemID="{D557F770-179F-4302-B4B6-9092929EE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Sawyers</dc:creator>
  <cp:keywords/>
  <dc:description/>
  <cp:lastModifiedBy>Barbara Arnold</cp:lastModifiedBy>
  <cp:revision>3</cp:revision>
  <cp:lastPrinted>2017-02-22T22:34:00Z</cp:lastPrinted>
  <dcterms:created xsi:type="dcterms:W3CDTF">2020-03-12T20:44:00Z</dcterms:created>
  <dcterms:modified xsi:type="dcterms:W3CDTF">2020-03-12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AF843726B1E47AF74BBFD3B2BC5FC</vt:lpwstr>
  </property>
  <property fmtid="{D5CDD505-2E9C-101B-9397-08002B2CF9AE}" pid="3" name="_dlc_DocIdItemGuid">
    <vt:lpwstr>25c77aa5-fed9-4100-9dfb-5ca7d599e492</vt:lpwstr>
  </property>
</Properties>
</file>